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A8E" w:rsidRPr="004A24D7" w:rsidRDefault="00E20A8E" w:rsidP="00E20A8E">
      <w:pPr>
        <w:rPr>
          <w:b/>
          <w:sz w:val="28"/>
          <w:szCs w:val="28"/>
        </w:rPr>
      </w:pPr>
      <w:r w:rsidRPr="005E6604">
        <w:rPr>
          <w:b/>
          <w:sz w:val="28"/>
          <w:szCs w:val="28"/>
        </w:rPr>
        <w:t>Philosophy 450/650 / EP&amp;E 478: The Problem of Evil</w:t>
      </w:r>
      <w:r>
        <w:rPr>
          <w:b/>
          <w:sz w:val="28"/>
          <w:szCs w:val="28"/>
        </w:rPr>
        <w:t xml:space="preserve">     </w:t>
      </w:r>
      <w:r w:rsidRPr="00C12007">
        <w:rPr>
          <w:sz w:val="28"/>
          <w:szCs w:val="28"/>
        </w:rPr>
        <w:t xml:space="preserve">           </w:t>
      </w:r>
      <w:r>
        <w:rPr>
          <w:sz w:val="28"/>
          <w:szCs w:val="28"/>
        </w:rPr>
        <w:t xml:space="preserve">      </w:t>
      </w:r>
      <w:r w:rsidRPr="00C12007">
        <w:rPr>
          <w:sz w:val="28"/>
          <w:szCs w:val="28"/>
        </w:rPr>
        <w:t xml:space="preserve">         </w:t>
      </w:r>
      <w:r w:rsidR="00850B91">
        <w:rPr>
          <w:sz w:val="28"/>
          <w:szCs w:val="28"/>
        </w:rPr>
        <w:t>Oct. 31</w:t>
      </w:r>
    </w:p>
    <w:p w:rsidR="00D03987" w:rsidRPr="00850B91" w:rsidRDefault="00D03987">
      <w:pPr>
        <w:rPr>
          <w:b/>
          <w:sz w:val="28"/>
          <w:szCs w:val="28"/>
        </w:rPr>
      </w:pPr>
      <w:r w:rsidRPr="00850B91">
        <w:rPr>
          <w:b/>
          <w:sz w:val="28"/>
          <w:szCs w:val="28"/>
        </w:rPr>
        <w:t>CSL-hell notes</w:t>
      </w:r>
    </w:p>
    <w:p w:rsidR="007F5B95" w:rsidRDefault="00D03987">
      <w:pPr>
        <w:rPr>
          <w:sz w:val="28"/>
          <w:szCs w:val="28"/>
        </w:rPr>
      </w:pPr>
      <w:r w:rsidRPr="00D03987">
        <w:rPr>
          <w:sz w:val="28"/>
          <w:szCs w:val="28"/>
        </w:rPr>
        <w:t>Set-up: 621.9</w:t>
      </w:r>
    </w:p>
    <w:p w:rsidR="00D03987" w:rsidRDefault="00D03987">
      <w:pPr>
        <w:rPr>
          <w:sz w:val="28"/>
          <w:szCs w:val="28"/>
        </w:rPr>
      </w:pPr>
      <w:r>
        <w:rPr>
          <w:sz w:val="28"/>
          <w:szCs w:val="28"/>
        </w:rPr>
        <w:t>Trying to address the toughest form of the problem: 623.7</w:t>
      </w:r>
    </w:p>
    <w:p w:rsidR="00D03987" w:rsidRDefault="00D03987">
      <w:pPr>
        <w:rPr>
          <w:sz w:val="28"/>
          <w:szCs w:val="28"/>
        </w:rPr>
      </w:pPr>
      <w:r>
        <w:rPr>
          <w:sz w:val="28"/>
          <w:szCs w:val="28"/>
        </w:rPr>
        <w:t>Bottom of 620: 3 questions (third b</w:t>
      </w:r>
      <w:bookmarkStart w:id="0" w:name="_GoBack"/>
      <w:bookmarkEnd w:id="0"/>
      <w:r>
        <w:rPr>
          <w:sz w:val="28"/>
          <w:szCs w:val="28"/>
        </w:rPr>
        <w:t>eing: is certainty what’s needed here?)</w:t>
      </w:r>
    </w:p>
    <w:p w:rsidR="00D03987" w:rsidRDefault="00D03987">
      <w:pPr>
        <w:rPr>
          <w:sz w:val="28"/>
          <w:szCs w:val="28"/>
        </w:rPr>
      </w:pPr>
      <w:r>
        <w:rPr>
          <w:sz w:val="28"/>
          <w:szCs w:val="28"/>
        </w:rPr>
        <w:t>621t: dilemma &amp; answer (in brief)</w:t>
      </w:r>
    </w:p>
    <w:p w:rsidR="00D03987" w:rsidRDefault="00D03987">
      <w:pPr>
        <w:rPr>
          <w:sz w:val="28"/>
          <w:szCs w:val="28"/>
        </w:rPr>
      </w:pPr>
      <w:r>
        <w:rPr>
          <w:sz w:val="28"/>
          <w:szCs w:val="28"/>
        </w:rPr>
        <w:t>Bad man: 622.3 (&amp; around)</w:t>
      </w:r>
    </w:p>
    <w:p w:rsidR="00D03987" w:rsidRDefault="00D03987" w:rsidP="00D03987">
      <w:pPr>
        <w:ind w:left="720"/>
        <w:rPr>
          <w:sz w:val="28"/>
          <w:szCs w:val="28"/>
        </w:rPr>
      </w:pPr>
      <w:r>
        <w:rPr>
          <w:sz w:val="28"/>
          <w:szCs w:val="28"/>
        </w:rPr>
        <w:t>Agree at 623.4 about what to do. But will God plausibly face it</w:t>
      </w:r>
    </w:p>
    <w:p w:rsidR="00D03987" w:rsidRDefault="00D03987" w:rsidP="00D03987">
      <w:pPr>
        <w:rPr>
          <w:sz w:val="28"/>
          <w:szCs w:val="28"/>
        </w:rPr>
      </w:pPr>
      <w:r>
        <w:rPr>
          <w:sz w:val="28"/>
          <w:szCs w:val="28"/>
        </w:rPr>
        <w:t>Skip the eternity stuff at 624t</w:t>
      </w:r>
    </w:p>
    <w:p w:rsidR="00D03987" w:rsidRDefault="00D03987" w:rsidP="00D03987">
      <w:pPr>
        <w:rPr>
          <w:sz w:val="28"/>
          <w:szCs w:val="28"/>
        </w:rPr>
      </w:pPr>
      <w:r>
        <w:rPr>
          <w:sz w:val="28"/>
          <w:szCs w:val="28"/>
        </w:rPr>
        <w:t>“There ought to be a second chance”: 624.5</w:t>
      </w:r>
    </w:p>
    <w:p w:rsidR="00D03987" w:rsidRDefault="00CC73BC" w:rsidP="00D03987">
      <w:pPr>
        <w:ind w:left="720"/>
        <w:rPr>
          <w:sz w:val="28"/>
          <w:szCs w:val="28"/>
        </w:rPr>
      </w:pPr>
      <w:r>
        <w:rPr>
          <w:sz w:val="28"/>
          <w:szCs w:val="28"/>
        </w:rPr>
        <w:t>How to understand CSL here?</w:t>
      </w:r>
    </w:p>
    <w:p w:rsidR="00CC73BC" w:rsidRDefault="00CC73BC" w:rsidP="00CC73BC">
      <w:pPr>
        <w:rPr>
          <w:sz w:val="28"/>
          <w:szCs w:val="28"/>
        </w:rPr>
      </w:pPr>
      <w:r>
        <w:rPr>
          <w:sz w:val="28"/>
          <w:szCs w:val="28"/>
        </w:rPr>
        <w:t xml:space="preserve">625.5: “remains”. Part of a 624-5 discussion of the </w:t>
      </w:r>
      <w:proofErr w:type="spellStart"/>
      <w:r>
        <w:rPr>
          <w:sz w:val="28"/>
          <w:szCs w:val="28"/>
        </w:rPr>
        <w:t>horrificness</w:t>
      </w:r>
      <w:proofErr w:type="spellEnd"/>
      <w:r>
        <w:rPr>
          <w:sz w:val="28"/>
          <w:szCs w:val="28"/>
        </w:rPr>
        <w:t xml:space="preserve"> of hell</w:t>
      </w:r>
    </w:p>
    <w:p w:rsidR="00CC73BC" w:rsidRDefault="00CC73BC" w:rsidP="00CC73BC">
      <w:pPr>
        <w:rPr>
          <w:sz w:val="28"/>
          <w:szCs w:val="28"/>
        </w:rPr>
      </w:pPr>
      <w:r>
        <w:rPr>
          <w:sz w:val="28"/>
          <w:szCs w:val="28"/>
        </w:rPr>
        <w:t>626.0: problem of the effect on the saved: seems to answer by potentially getting rid of the damned? Does</w:t>
      </w:r>
      <w:r w:rsidR="00E20A8E">
        <w:rPr>
          <w:sz w:val="28"/>
          <w:szCs w:val="28"/>
        </w:rPr>
        <w:t xml:space="preserve"> this really help?</w:t>
      </w:r>
    </w:p>
    <w:p w:rsidR="00CC73BC" w:rsidRDefault="00CC73BC" w:rsidP="00CC73BC">
      <w:pPr>
        <w:rPr>
          <w:sz w:val="28"/>
          <w:szCs w:val="28"/>
        </w:rPr>
      </w:pPr>
      <w:r>
        <w:rPr>
          <w:sz w:val="28"/>
          <w:szCs w:val="28"/>
        </w:rPr>
        <w:t>626.2: “finality”</w:t>
      </w:r>
    </w:p>
    <w:p w:rsidR="00CC73BC" w:rsidRDefault="00CC73BC" w:rsidP="00CC73BC">
      <w:pPr>
        <w:rPr>
          <w:sz w:val="28"/>
          <w:szCs w:val="28"/>
        </w:rPr>
      </w:pPr>
      <w:r>
        <w:rPr>
          <w:sz w:val="28"/>
          <w:szCs w:val="28"/>
        </w:rPr>
        <w:t xml:space="preserve">626.7: “doors of hell are locked on the </w:t>
      </w:r>
      <w:r>
        <w:rPr>
          <w:i/>
          <w:sz w:val="28"/>
          <w:szCs w:val="28"/>
        </w:rPr>
        <w:t>inside</w:t>
      </w:r>
      <w:r>
        <w:rPr>
          <w:sz w:val="28"/>
          <w:szCs w:val="28"/>
        </w:rPr>
        <w:t xml:space="preserve">” </w:t>
      </w:r>
    </w:p>
    <w:p w:rsidR="00CC73BC" w:rsidRDefault="00CC73BC" w:rsidP="00CC73BC">
      <w:pPr>
        <w:rPr>
          <w:sz w:val="28"/>
          <w:szCs w:val="28"/>
        </w:rPr>
      </w:pPr>
      <w:r>
        <w:rPr>
          <w:sz w:val="28"/>
          <w:szCs w:val="28"/>
        </w:rPr>
        <w:t>626.9: Answering CSL’s question(s)</w:t>
      </w:r>
    </w:p>
    <w:p w:rsidR="00850B91" w:rsidRDefault="00850B91" w:rsidP="00CC73BC">
      <w:pPr>
        <w:rPr>
          <w:sz w:val="28"/>
          <w:szCs w:val="28"/>
        </w:rPr>
      </w:pPr>
    </w:p>
    <w:p w:rsidR="00850B91" w:rsidRPr="00CC73BC" w:rsidRDefault="00850B91" w:rsidP="00CC73BC">
      <w:pPr>
        <w:rPr>
          <w:sz w:val="28"/>
          <w:szCs w:val="28"/>
        </w:rPr>
      </w:pPr>
    </w:p>
    <w:p w:rsidR="00CC73BC" w:rsidRDefault="00CC73BC">
      <w:pPr>
        <w:rPr>
          <w:sz w:val="28"/>
          <w:szCs w:val="28"/>
        </w:rPr>
      </w:pPr>
    </w:p>
    <w:p w:rsidR="00CC73BC" w:rsidRPr="00850B91" w:rsidRDefault="00CC73BC">
      <w:r w:rsidRPr="00850B91">
        <w:t xml:space="preserve">M.A. thesis on saints in heaven beholding the torment of the damned, and it increasing their joy in heaven (history in sec </w:t>
      </w:r>
      <w:proofErr w:type="spellStart"/>
      <w:r w:rsidRPr="00850B91">
        <w:t>tion</w:t>
      </w:r>
      <w:proofErr w:type="spellEnd"/>
      <w:r w:rsidRPr="00850B91">
        <w:t xml:space="preserve"> I, pp. 6-31):</w:t>
      </w:r>
      <w:r w:rsidRPr="00850B91">
        <w:br/>
        <w:t>https://www.rts.edu/sharedresources/documents/global/Student_Theses/Johnson-Seeing_Hell.pdf</w:t>
      </w:r>
    </w:p>
    <w:p w:rsidR="00D03987" w:rsidRPr="00850B91" w:rsidRDefault="00E20A8E">
      <w:r w:rsidRPr="00850B91">
        <w:t>My discussion of Wright, on his use of the “remains” idea</w:t>
      </w:r>
      <w:proofErr w:type="gramStart"/>
      <w:r w:rsidRPr="00850B91">
        <w:t>:</w:t>
      </w:r>
      <w:proofErr w:type="gramEnd"/>
      <w:r w:rsidRPr="00850B91">
        <w:br/>
        <w:t>https://www.facebook.com/notes/keith-derose/nt-wright-kingdom-come-christianity-and-the-focus-problem/10150409724824991/</w:t>
      </w:r>
    </w:p>
    <w:p w:rsidR="00D03987" w:rsidRPr="00850B91" w:rsidRDefault="00E20A8E">
      <w:r w:rsidRPr="00850B91">
        <w:t xml:space="preserve">My appendix on free will: </w:t>
      </w:r>
      <w:r w:rsidRPr="00850B91">
        <w:br/>
        <w:t>http://campuspress.yale.edu/keithderose/1129-2/#b</w:t>
      </w:r>
    </w:p>
    <w:sectPr w:rsidR="00D03987" w:rsidRPr="00850B91" w:rsidSect="00850B91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I1szC3MDExMzVV0lEKTi0uzszPAykwrAUAWTaoDywAAAA="/>
  </w:docVars>
  <w:rsids>
    <w:rsidRoot w:val="00D03987"/>
    <w:rsid w:val="007F5B95"/>
    <w:rsid w:val="00850B91"/>
    <w:rsid w:val="00CC73BC"/>
    <w:rsid w:val="00D03987"/>
    <w:rsid w:val="00E20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7DF77"/>
  <w15:chartTrackingRefBased/>
  <w15:docId w15:val="{46CFEC14-122B-4CC0-ACD3-98E5DFF5C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ose, Keith</dc:creator>
  <cp:keywords/>
  <dc:description/>
  <cp:lastModifiedBy>DeRose, Keith</cp:lastModifiedBy>
  <cp:revision>2</cp:revision>
  <dcterms:created xsi:type="dcterms:W3CDTF">2017-10-31T16:56:00Z</dcterms:created>
  <dcterms:modified xsi:type="dcterms:W3CDTF">2017-10-31T17:22:00Z</dcterms:modified>
</cp:coreProperties>
</file>